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693EFF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The name of your project</w:t>
            </w:r>
          </w:p>
        </w:tc>
      </w:tr>
      <w:tr w:rsidR="007A4AC9" w:rsidTr="00C07812">
        <w:tc>
          <w:tcPr>
            <w:tcW w:w="1129" w:type="pct"/>
          </w:tcPr>
          <w:p w:rsidR="007A4AC9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date:</w:t>
            </w:r>
          </w:p>
        </w:tc>
        <w:tc>
          <w:tcPr>
            <w:tcW w:w="3871" w:type="pct"/>
          </w:tcPr>
          <w:p w:rsidR="007A4AC9" w:rsidRPr="00693EFF" w:rsidRDefault="007A4AC9" w:rsidP="00693EFF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 xml:space="preserve">When the report was </w:t>
            </w:r>
            <w:r w:rsidR="00693EFF">
              <w:rPr>
                <w:color w:val="5B9BD5" w:themeColor="accent1"/>
              </w:rPr>
              <w:t>issued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693EFF" w:rsidRDefault="007A4AC9" w:rsidP="00693EFF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 xml:space="preserve">Normally, the </w:t>
            </w:r>
            <w:r w:rsidR="00693EFF">
              <w:rPr>
                <w:color w:val="5B9BD5" w:themeColor="accent1"/>
              </w:rPr>
              <w:t>name and title of the Project Manager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693EFF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693EFF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693EFF" w:rsidRDefault="00693EFF" w:rsidP="00693EFF">
      <w:pPr>
        <w:pStyle w:val="Titre1"/>
        <w:spacing w:before="720"/>
      </w:pPr>
      <w:r>
        <w:t>Approval of the Decis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693EFF" w:rsidRDefault="00693EF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693EFF" w:rsidRDefault="00693EF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</w:tr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</w:tr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</w:tr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</w:tr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</w:tr>
    </w:tbl>
    <w:p w:rsidR="00693EFF" w:rsidRDefault="00693EFF" w:rsidP="00C07812"/>
    <w:p w:rsidR="00A72C25" w:rsidRDefault="00A72C25" w:rsidP="00C07812">
      <w:pPr>
        <w:pStyle w:val="Titre1"/>
      </w:pPr>
      <w:r>
        <w:lastRenderedPageBreak/>
        <w:t>Notes</w:t>
      </w:r>
    </w:p>
    <w:p w:rsidR="00C07812" w:rsidRDefault="00A72C25" w:rsidP="00693EFF">
      <w:pPr>
        <w:rPr>
          <w:color w:val="5B9BD5" w:themeColor="accent1"/>
        </w:rPr>
      </w:pPr>
      <w:r w:rsidRPr="00693EFF">
        <w:rPr>
          <w:color w:val="5B9BD5" w:themeColor="accent1"/>
        </w:rPr>
        <w:t>Any extra information or concerns, or even an executive summary can go here. Leave empty if not needed.</w:t>
      </w:r>
    </w:p>
    <w:p w:rsidR="00693EFF" w:rsidRDefault="00693EFF" w:rsidP="00693EFF"/>
    <w:p w:rsidR="00C36204" w:rsidRPr="007A4AC9" w:rsidRDefault="006B77BB" w:rsidP="006B77BB">
      <w:pPr>
        <w:pStyle w:val="Titre1"/>
      </w:pPr>
      <w:r>
        <w:t>The Issue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D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The identifier that is used in the Issue Log</w:t>
            </w:r>
          </w:p>
        </w:tc>
      </w:tr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type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Request for change, off-specification, or problem/concern</w:t>
            </w:r>
          </w:p>
        </w:tc>
      </w:tr>
      <w:tr w:rsidR="006B77BB" w:rsidTr="00E64830">
        <w:tc>
          <w:tcPr>
            <w:tcW w:w="1129" w:type="pct"/>
          </w:tcPr>
          <w:p w:rsidR="006B77BB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 Raised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ast updated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6B77BB" w:rsidTr="00E64830">
        <w:tc>
          <w:tcPr>
            <w:tcW w:w="1129" w:type="pct"/>
          </w:tcPr>
          <w:p w:rsidR="006B77BB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cision date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6B77BB" w:rsidTr="00E64830">
        <w:tc>
          <w:tcPr>
            <w:tcW w:w="1129" w:type="pct"/>
          </w:tcPr>
          <w:p w:rsidR="006B77BB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losure date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aised by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Name and title of the person</w:t>
            </w:r>
          </w:p>
        </w:tc>
      </w:tr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iority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everity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</w:tbl>
    <w:p w:rsidR="00C96FEB" w:rsidRDefault="00C96FEB" w:rsidP="00A72C25"/>
    <w:p w:rsidR="00693EFF" w:rsidRDefault="00693EFF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>
        <w:br w:type="page"/>
      </w:r>
    </w:p>
    <w:p w:rsidR="00C36204" w:rsidRDefault="006B77BB" w:rsidP="006B77BB">
      <w:pPr>
        <w:pStyle w:val="Titre1"/>
      </w:pPr>
      <w:r>
        <w:lastRenderedPageBreak/>
        <w:t>Impact</w:t>
      </w:r>
    </w:p>
    <w:p w:rsidR="006B77BB" w:rsidRPr="00693EFF" w:rsidRDefault="006B77BB" w:rsidP="00A72C25">
      <w:pPr>
        <w:rPr>
          <w:color w:val="5B9BD5" w:themeColor="accent1"/>
        </w:rPr>
      </w:pPr>
      <w:r w:rsidRPr="00693EFF">
        <w:rPr>
          <w:color w:val="5B9BD5" w:themeColor="accent1"/>
        </w:rPr>
        <w:t>Explain the impact of the issue.</w:t>
      </w:r>
    </w:p>
    <w:p w:rsidR="006B77BB" w:rsidRDefault="006B77BB" w:rsidP="006B77BB">
      <w:pPr>
        <w:pStyle w:val="Titre1"/>
      </w:pPr>
      <w:r>
        <w:t>Recommendation</w:t>
      </w:r>
    </w:p>
    <w:p w:rsidR="006B77BB" w:rsidRPr="00693EFF" w:rsidRDefault="006B77BB" w:rsidP="00A72C25">
      <w:pPr>
        <w:rPr>
          <w:color w:val="5B9BD5" w:themeColor="accent1"/>
        </w:rPr>
      </w:pPr>
      <w:r w:rsidRPr="00693EFF">
        <w:rPr>
          <w:color w:val="5B9BD5" w:themeColor="accent1"/>
        </w:rPr>
        <w:t>Identify different responses to the issue, and recommend the one that you find best as the project manager.</w:t>
      </w:r>
    </w:p>
    <w:p w:rsidR="006B77BB" w:rsidRDefault="006B77BB" w:rsidP="006B77BB">
      <w:pPr>
        <w:pStyle w:val="Titre1"/>
      </w:pPr>
      <w:r>
        <w:t>Decision</w:t>
      </w:r>
    </w:p>
    <w:p w:rsidR="00C36204" w:rsidRPr="00693EFF" w:rsidRDefault="006B77BB" w:rsidP="006B77BB">
      <w:pPr>
        <w:rPr>
          <w:color w:val="5B9BD5" w:themeColor="accent1"/>
        </w:rPr>
      </w:pPr>
      <w:r w:rsidRPr="00693EFF">
        <w:rPr>
          <w:color w:val="5B9BD5" w:themeColor="accent1"/>
        </w:rPr>
        <w:t>The final decision by the Project Board</w:t>
      </w:r>
    </w:p>
    <w:p w:rsidR="00C96FEB" w:rsidRDefault="00C96FEB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Pr="00693EFF" w:rsidRDefault="00693EFF" w:rsidP="00693EFF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693EFF" w:rsidRPr="00693EFF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6A77" w:rsidRDefault="00716A77" w:rsidP="00FF788B">
      <w:pPr>
        <w:spacing w:after="0" w:line="240" w:lineRule="auto"/>
      </w:pPr>
      <w:r>
        <w:separator/>
      </w:r>
    </w:p>
  </w:endnote>
  <w:endnote w:type="continuationSeparator" w:id="0">
    <w:p w:rsidR="00716A77" w:rsidRDefault="00716A77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5C4E3B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5C4E3B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6A77" w:rsidRDefault="00716A77" w:rsidP="00FF788B">
      <w:pPr>
        <w:spacing w:after="0" w:line="240" w:lineRule="auto"/>
      </w:pPr>
      <w:r>
        <w:separator/>
      </w:r>
    </w:p>
  </w:footnote>
  <w:footnote w:type="continuationSeparator" w:id="0">
    <w:p w:rsidR="00716A77" w:rsidRDefault="00716A77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6B77BB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Issue</w:t>
    </w:r>
    <w:r w:rsidR="007A4AC9">
      <w:rPr>
        <w:b/>
        <w:bCs/>
        <w:sz w:val="50"/>
        <w:szCs w:val="50"/>
      </w:rPr>
      <w:t xml:space="preserve">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QUAjYJkRywAAAA="/>
  </w:docVars>
  <w:rsids>
    <w:rsidRoot w:val="00FF788B"/>
    <w:rsid w:val="00047A48"/>
    <w:rsid w:val="00354736"/>
    <w:rsid w:val="00377AA7"/>
    <w:rsid w:val="003B5CA2"/>
    <w:rsid w:val="003F1AA5"/>
    <w:rsid w:val="00401D82"/>
    <w:rsid w:val="00432007"/>
    <w:rsid w:val="00595896"/>
    <w:rsid w:val="005C4E3B"/>
    <w:rsid w:val="0066258E"/>
    <w:rsid w:val="00693EFF"/>
    <w:rsid w:val="006B77BB"/>
    <w:rsid w:val="007075A4"/>
    <w:rsid w:val="00716A77"/>
    <w:rsid w:val="007A4AC9"/>
    <w:rsid w:val="008F5F6D"/>
    <w:rsid w:val="009C144C"/>
    <w:rsid w:val="00A72C25"/>
    <w:rsid w:val="00A879E3"/>
    <w:rsid w:val="00AF56E5"/>
    <w:rsid w:val="00C07812"/>
    <w:rsid w:val="00C3252B"/>
    <w:rsid w:val="00C36204"/>
    <w:rsid w:val="00C96FEB"/>
    <w:rsid w:val="00CD1949"/>
    <w:rsid w:val="00E428D4"/>
    <w:rsid w:val="00E56595"/>
    <w:rsid w:val="00EC0CF4"/>
    <w:rsid w:val="00F13EF7"/>
    <w:rsid w:val="00F3732C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2F305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693E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0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179</Words>
  <Characters>963</Characters>
  <Application>Microsoft Office Word</Application>
  <DocSecurity>0</DocSecurity>
  <Lines>68</Lines>
  <Paragraphs>3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1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12</cp:revision>
  <cp:lastPrinted>2018-11-18T07:01:00Z</cp:lastPrinted>
  <dcterms:created xsi:type="dcterms:W3CDTF">2018-11-18T07:58:00Z</dcterms:created>
  <dcterms:modified xsi:type="dcterms:W3CDTF">2020-02-05T09:31:00Z</dcterms:modified>
  <cp:category/>
</cp:coreProperties>
</file>